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010D6" w14:textId="77777777" w:rsidR="00E46A54" w:rsidRPr="00E46A54" w:rsidRDefault="00E46A54" w:rsidP="00E46A54">
      <w:pPr>
        <w:pStyle w:val="Heading1"/>
        <w:jc w:val="center"/>
        <w:rPr>
          <w:lang w:val="bg-BG"/>
        </w:rPr>
      </w:pPr>
      <w:r w:rsidRPr="00E46A54">
        <w:t>Lab: Objects and Classes</w:t>
      </w:r>
    </w:p>
    <w:p w14:paraId="25A29C1D" w14:textId="7FC878E6" w:rsidR="00E46A54" w:rsidRPr="00E46A54" w:rsidRDefault="00E46A54" w:rsidP="003D7E24">
      <w:pPr>
        <w:jc w:val="center"/>
        <w:rPr>
          <w:u w:val="single"/>
          <w:lang w:val="bg-BG"/>
        </w:rPr>
      </w:pPr>
      <w:r w:rsidRPr="00E46A54">
        <w:t xml:space="preserve">Problems for exercises and homework for the </w:t>
      </w:r>
      <w:hyperlink r:id="rId8" w:history="1">
        <w:r w:rsidR="00505ECC">
          <w:rPr>
            <w:rStyle w:val="Hyperlink"/>
          </w:rPr>
          <w:t>"Programming</w:t>
        </w:r>
        <w:r w:rsidRPr="00E46A54">
          <w:rPr>
            <w:rStyle w:val="Hyperlink"/>
          </w:rPr>
          <w:t xml:space="preserve"> Fundamentals" course @ </w:t>
        </w:r>
        <w:r w:rsidRPr="00E46A54">
          <w:rPr>
            <w:rStyle w:val="Hyperlink"/>
            <w:noProof/>
          </w:rPr>
          <w:t>SoftUni</w:t>
        </w:r>
      </w:hyperlink>
    </w:p>
    <w:p w14:paraId="6A4BCB1E" w14:textId="602C4DDA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9" w:history="1">
        <w:r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lastRenderedPageBreak/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10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Smooth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</w:t>
            </w:r>
            <w:proofErr w:type="spellEnd"/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In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Live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062C02C">
            <wp:extent cx="3448050" cy="3357472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0257" cy="3379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0CC27510">
            <wp:extent cx="3457575" cy="2131291"/>
            <wp:effectExtent l="19050" t="19050" r="952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3746" cy="2153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8F5917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8F5917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970194">
        <w:rPr>
          <w:color w:val="00B050"/>
        </w:rPr>
        <w:t xml:space="preserve">Define a class </w:t>
      </w:r>
      <w:r w:rsidRPr="00970194">
        <w:rPr>
          <w:rStyle w:val="CodeChar"/>
          <w:color w:val="00B050"/>
        </w:rPr>
        <w:t>Student</w:t>
      </w:r>
      <w:r w:rsidRPr="00970194">
        <w:rPr>
          <w:color w:val="00B050"/>
        </w:rPr>
        <w:t>, which holds the following information about students: first name, last name, age</w:t>
      </w:r>
      <w:r w:rsidR="00505ECC" w:rsidRPr="00970194">
        <w:rPr>
          <w:color w:val="00B050"/>
        </w:rPr>
        <w:t>,</w:t>
      </w:r>
      <w:r w:rsidRPr="00970194">
        <w:rPr>
          <w:color w:val="00B050"/>
        </w:rPr>
        <w:t xml:space="preserve"> and hometown</w:t>
      </w:r>
      <w:r w:rsidRPr="00E46A54">
        <w:t xml:space="preserve">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proofErr w:type="spellStart"/>
      <w:r w:rsidRPr="00397863">
        <w:rPr>
          <w:rFonts w:ascii="Consolas" w:hAnsi="Consolas" w:cstheme="minorHAnsi"/>
          <w:b/>
          <w:noProof/>
        </w:rPr>
        <w:t>firstName</w:t>
      </w:r>
      <w:proofErr w:type="spellEnd"/>
      <w:r w:rsidRPr="00397863">
        <w:rPr>
          <w:rFonts w:ascii="Consolas" w:hAnsi="Consolas" w:cstheme="minorHAnsi"/>
          <w:b/>
        </w:rPr>
        <w:t>} {</w:t>
      </w:r>
      <w:proofErr w:type="spellStart"/>
      <w:r w:rsidRPr="00397863">
        <w:rPr>
          <w:rFonts w:ascii="Consolas" w:hAnsi="Consolas" w:cstheme="minorHAnsi"/>
          <w:b/>
          <w:noProof/>
        </w:rPr>
        <w:t>lastName</w:t>
      </w:r>
      <w:proofErr w:type="spellEnd"/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16A4D9E8">
            <wp:extent cx="3390900" cy="2612248"/>
            <wp:effectExtent l="19050" t="19050" r="19050" b="171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02913" cy="26215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48C8D5AA">
            <wp:extent cx="5848350" cy="1100173"/>
            <wp:effectExtent l="19050" t="19050" r="19050" b="2413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3278" cy="11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2CB1C3C" wp14:editId="11EC36CC">
            <wp:extent cx="4574095" cy="1447800"/>
            <wp:effectExtent l="19050" t="19050" r="1714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06453" cy="1458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498DDDFA">
            <wp:extent cx="6512107" cy="1666875"/>
            <wp:effectExtent l="19050" t="19050" r="222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27961" cy="1670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3C49AD" w14:textId="77777777" w:rsidR="00F60A5D" w:rsidRDefault="00F60A5D" w:rsidP="008068A2">
      <w:pPr>
        <w:spacing w:after="0" w:line="240" w:lineRule="auto"/>
      </w:pPr>
      <w:r>
        <w:separator/>
      </w:r>
    </w:p>
  </w:endnote>
  <w:endnote w:type="continuationSeparator" w:id="0">
    <w:p w14:paraId="362B95F8" w14:textId="77777777" w:rsidR="00F60A5D" w:rsidRDefault="00F60A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3D116E" w14:textId="77777777" w:rsidR="00F60A5D" w:rsidRDefault="00F60A5D" w:rsidP="008068A2">
      <w:pPr>
        <w:spacing w:after="0" w:line="240" w:lineRule="auto"/>
      </w:pPr>
      <w:r>
        <w:separator/>
      </w:r>
    </w:p>
  </w:footnote>
  <w:footnote w:type="continuationSeparator" w:id="0">
    <w:p w14:paraId="4B49B4A0" w14:textId="77777777" w:rsidR="00F60A5D" w:rsidRDefault="00F60A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5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oxqAdWAhC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73E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D1A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917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0194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816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0A5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docs.oracle.com/javase/7/docs/api/java/math/BigInteger.html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9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41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60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Йоанна Туфкова</cp:lastModifiedBy>
  <cp:revision>18</cp:revision>
  <cp:lastPrinted>2015-10-26T22:35:00Z</cp:lastPrinted>
  <dcterms:created xsi:type="dcterms:W3CDTF">2019-11-12T12:29:00Z</dcterms:created>
  <dcterms:modified xsi:type="dcterms:W3CDTF">2022-10-27T09:20:00Z</dcterms:modified>
  <cp:category>programming; education; software engineering; software development</cp:category>
</cp:coreProperties>
</file>